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B4218B"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B4218B"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mmW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eg.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B4218B"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s Tx calibration signal details including BW, power level, etc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B4218B"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Identify wha</w:t>
            </w:r>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etc)</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B4218B"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B4218B"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B4218B"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B4218B"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B4218B"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Observation 2: A clarification is needed with regards to the possible side effects on gNB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B4218B"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Huawei, HiSilicon</w:t>
            </w:r>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54FAC">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54FAC">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54FAC">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54FAC">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n our understanding, the R16 baseline should be the RF performance requirements defined in current spec, and the assumption behind is that UE has no UL gap for calibration. Note that RAN4 requirements are defined for the worst case. Therefore, the baseline assumption should be UE can not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54FAC">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54FAC">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r w:rsidR="00E84326">
                <w:rPr>
                  <w:rFonts w:eastAsiaTheme="minorEastAsia"/>
                  <w:color w:val="0070C0"/>
                  <w:lang w:val="en-US" w:eastAsia="zh-CN"/>
                </w:rPr>
                <w:t>analys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analys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54FAC">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54FAC">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54FAC">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54FAC">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54FAC">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54FAC">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lastRenderedPageBreak/>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54FAC">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color w:val="0070C0"/>
                <w:lang w:val="en-US" w:eastAsia="zh-CN"/>
              </w:rPr>
            </w:pPr>
            <w:ins w:id="216" w:author="Rui Zhou" w:date="2020-11-04T23:32:00Z">
              <w:r>
                <w:rPr>
                  <w:rFonts w:eastAsiaTheme="minorEastAsia" w:hint="eastAsia"/>
                  <w:color w:val="0070C0"/>
                  <w:lang w:val="en-US" w:eastAsia="zh-CN"/>
                </w:rPr>
                <w:lastRenderedPageBreak/>
                <w:t>Xiaomi</w:t>
              </w:r>
            </w:ins>
          </w:p>
        </w:tc>
        <w:tc>
          <w:tcPr>
            <w:tcW w:w="8395" w:type="dxa"/>
          </w:tcPr>
          <w:p w14:paraId="490993D8" w14:textId="03C85C17" w:rsidR="006B517C" w:rsidRPr="00D9699F" w:rsidRDefault="006B517C">
            <w:pPr>
              <w:rPr>
                <w:ins w:id="217" w:author="Rui Zhou" w:date="2020-11-04T23:32:00Z"/>
                <w:lang w:val="en-US" w:eastAsia="zh-CN"/>
              </w:rPr>
              <w:pPrChange w:id="218" w:author="Rui Zhou" w:date="2020-11-04T23:33:00Z">
                <w:pPr>
                  <w:pStyle w:val="ListParagraph"/>
                  <w:numPr>
                    <w:numId w:val="20"/>
                  </w:numPr>
                  <w:ind w:left="720" w:firstLineChars="0" w:hanging="360"/>
                </w:pPr>
              </w:pPrChange>
            </w:pPr>
            <w:ins w:id="219" w:author="Rui Zhou" w:date="2020-11-04T23:32:00Z">
              <w:r>
                <w:rPr>
                  <w:lang w:val="en-US" w:eastAsia="zh-CN"/>
                </w:rPr>
                <w:t xml:space="preserve">Sub topic 1-1: </w:t>
              </w:r>
            </w:ins>
            <w:ins w:id="220" w:author="Rui Zhou" w:date="2020-11-04T23:35:00Z">
              <w:r>
                <w:rPr>
                  <w:lang w:val="en-US" w:eastAsia="zh-CN"/>
                </w:rPr>
                <w:t>The list looks fine for us.</w:t>
              </w:r>
            </w:ins>
          </w:p>
          <w:p w14:paraId="74A8303B" w14:textId="78051B52" w:rsidR="006B517C" w:rsidRDefault="006B517C">
            <w:pPr>
              <w:rPr>
                <w:ins w:id="221" w:author="Rui Zhou" w:date="2020-11-04T23:32:00Z"/>
                <w:lang w:val="en-US" w:eastAsia="zh-CN"/>
              </w:rPr>
              <w:pPrChange w:id="222" w:author="Rui Zhou" w:date="2020-11-04T23:36:00Z">
                <w:pPr>
                  <w:pStyle w:val="ListParagraph"/>
                  <w:numPr>
                    <w:numId w:val="25"/>
                  </w:numPr>
                  <w:ind w:left="766" w:firstLineChars="0" w:hanging="360"/>
                </w:pPr>
              </w:pPrChange>
            </w:pPr>
            <w:ins w:id="223" w:author="Rui Zhou" w:date="2020-11-04T23:32:00Z">
              <w:r>
                <w:rPr>
                  <w:lang w:val="en-US" w:eastAsia="zh-CN"/>
                </w:rPr>
                <w:t xml:space="preserve">Sub topic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pPr>
              <w:rPr>
                <w:ins w:id="226" w:author="Rui Zhou" w:date="2020-11-04T23:32:00Z"/>
                <w:rFonts w:eastAsiaTheme="minorEastAsia"/>
                <w:lang w:val="en-US" w:eastAsia="zh-CN"/>
                <w:rPrChange w:id="227" w:author="Rui Zhou" w:date="2020-11-04T23:39:00Z">
                  <w:rPr>
                    <w:ins w:id="228" w:author="Rui Zhou" w:date="2020-11-04T23:32:00Z"/>
                    <w:lang w:val="en-US" w:eastAsia="zh-CN"/>
                  </w:rPr>
                </w:rPrChange>
              </w:rPr>
            </w:pPr>
            <w:ins w:id="229" w:author="Rui Zhou" w:date="2020-11-04T23:32:00Z">
              <w:r>
                <w:rPr>
                  <w:lang w:val="en-US" w:eastAsia="zh-CN"/>
                </w:rPr>
                <w:t xml:space="preserve">Sub topic 1-3: </w:t>
              </w:r>
            </w:ins>
            <w:ins w:id="230" w:author="Rui Zhou" w:date="2020-11-04T23:37:00Z">
              <w:r>
                <w:rPr>
                  <w:lang w:val="en-US" w:eastAsia="zh-CN"/>
                </w:rPr>
                <w:t>The listed i</w:t>
              </w:r>
            </w:ins>
            <w:ins w:id="231" w:author="Rui Zhou" w:date="2020-11-04T23:38:00Z">
              <w:r>
                <w:rPr>
                  <w:lang w:val="en-US" w:eastAsia="zh-CN"/>
                </w:rPr>
                <w:t>tems might be as “optional” that we don’t want every UE to do all of them.</w:t>
              </w:r>
            </w:ins>
          </w:p>
        </w:tc>
      </w:tr>
      <w:tr w:rsidR="00354FAC" w:rsidRPr="003E3675" w14:paraId="3AC7951E" w14:textId="77777777" w:rsidTr="00354FAC">
        <w:trPr>
          <w:ins w:id="232" w:author=" " w:date="2020-11-05T01:15:00Z"/>
        </w:trPr>
        <w:tc>
          <w:tcPr>
            <w:tcW w:w="1236" w:type="dxa"/>
          </w:tcPr>
          <w:p w14:paraId="576056C8" w14:textId="2C055738" w:rsidR="00354FAC" w:rsidRPr="00354FAC" w:rsidRDefault="00354FAC" w:rsidP="00384C6D">
            <w:pPr>
              <w:spacing w:after="120"/>
              <w:rPr>
                <w:ins w:id="233" w:author=" " w:date="2020-11-05T01:15:00Z"/>
                <w:color w:val="0070C0"/>
                <w:lang w:val="en-US" w:eastAsia="ja-JP"/>
                <w:rPrChange w:id="234" w:author=" " w:date="2020-11-05T01:15:00Z">
                  <w:rPr>
                    <w:ins w:id="235" w:author=" " w:date="2020-11-05T01:15:00Z"/>
                    <w:rFonts w:eastAsiaTheme="minorEastAsia"/>
                    <w:color w:val="0070C0"/>
                    <w:lang w:val="en-US" w:eastAsia="zh-CN"/>
                  </w:rPr>
                </w:rPrChange>
              </w:rPr>
            </w:pPr>
            <w:ins w:id="236" w:author=" " w:date="2020-11-05T01:15:00Z">
              <w:r>
                <w:rPr>
                  <w:rFonts w:hint="eastAsia"/>
                  <w:color w:val="0070C0"/>
                  <w:lang w:val="en-US" w:eastAsia="ja-JP"/>
                </w:rPr>
                <w:t>N</w:t>
              </w:r>
              <w:r>
                <w:rPr>
                  <w:color w:val="0070C0"/>
                  <w:lang w:val="en-US" w:eastAsia="ja-JP"/>
                </w:rPr>
                <w:t>TT DOCOMO, INC</w:t>
              </w:r>
            </w:ins>
          </w:p>
        </w:tc>
        <w:tc>
          <w:tcPr>
            <w:tcW w:w="8395" w:type="dxa"/>
          </w:tcPr>
          <w:p w14:paraId="3CFEBF4A" w14:textId="77777777" w:rsidR="00354FAC" w:rsidRDefault="00354FAC">
            <w:pPr>
              <w:rPr>
                <w:ins w:id="237" w:author=" " w:date="2020-11-05T01:15:00Z"/>
                <w:lang w:val="en-US" w:eastAsia="zh-CN"/>
              </w:rPr>
            </w:pPr>
            <w:ins w:id="238" w:author=" " w:date="2020-11-05T01:15:00Z">
              <w:r>
                <w:rPr>
                  <w:lang w:val="en-US" w:eastAsia="zh-CN"/>
                </w:rPr>
                <w:t>Sub topic 1-1:</w:t>
              </w:r>
            </w:ins>
          </w:p>
          <w:p w14:paraId="4B63014B" w14:textId="77777777" w:rsidR="00354FAC" w:rsidRDefault="00354FAC">
            <w:pPr>
              <w:rPr>
                <w:ins w:id="239" w:author=" " w:date="2020-11-05T01:15:00Z"/>
                <w:lang w:val="en-US" w:eastAsia="ja-JP"/>
              </w:rPr>
            </w:pPr>
            <w:ins w:id="240" w:author=" " w:date="2020-11-05T01:15:00Z">
              <w:r>
                <w:rPr>
                  <w:rFonts w:hint="eastAsia"/>
                  <w:lang w:val="en-US" w:eastAsia="ja-JP"/>
                </w:rPr>
                <w:t>T</w:t>
              </w:r>
              <w:r>
                <w:rPr>
                  <w:lang w:val="en-US" w:eastAsia="ja-JP"/>
                </w:rPr>
                <w:t>he list looks good.</w:t>
              </w:r>
            </w:ins>
          </w:p>
          <w:p w14:paraId="25EE1C7C" w14:textId="6FBF1D42" w:rsidR="00354FAC" w:rsidRDefault="00354FAC">
            <w:pPr>
              <w:rPr>
                <w:ins w:id="241" w:author=" " w:date="2020-11-05T01:15:00Z"/>
                <w:lang w:val="en-US" w:eastAsia="ja-JP"/>
              </w:rPr>
            </w:pPr>
            <w:ins w:id="242" w:author=" " w:date="2020-11-05T01:15:00Z">
              <w:r>
                <w:rPr>
                  <w:rFonts w:hint="eastAsia"/>
                  <w:lang w:val="en-US" w:eastAsia="ja-JP"/>
                </w:rPr>
                <w:t>T</w:t>
              </w:r>
              <w:r>
                <w:rPr>
                  <w:lang w:val="en-US" w:eastAsia="ja-JP"/>
                </w:rPr>
                <w:t xml:space="preserve">he </w:t>
              </w:r>
            </w:ins>
            <w:ins w:id="243" w:author=" " w:date="2020-11-05T01:16:00Z">
              <w:r>
                <w:rPr>
                  <w:lang w:val="en-US" w:eastAsia="ja-JP"/>
                </w:rPr>
                <w:t>performance gain should</w:t>
              </w:r>
              <w:r w:rsidRPr="00354FAC">
                <w:rPr>
                  <w:lang w:val="en-US" w:eastAsia="ja-JP"/>
                </w:rPr>
                <w:t xml:space="preserve"> be visible in the actual testable requirements</w:t>
              </w:r>
              <w:r>
                <w:rPr>
                  <w:lang w:val="en-US" w:eastAsia="ja-JP"/>
                </w:rPr>
                <w:t xml:space="preserve">. Otherwise, </w:t>
              </w:r>
            </w:ins>
            <w:ins w:id="244" w:author=" " w:date="2020-11-05T01:26:00Z">
              <w:r w:rsidR="0075507B">
                <w:rPr>
                  <w:lang w:val="en-US" w:eastAsia="ja-JP"/>
                </w:rPr>
                <w:t>i</w:t>
              </w:r>
            </w:ins>
            <w:ins w:id="245" w:author=" " w:date="2020-11-05T01:16:00Z">
              <w:r>
                <w:rPr>
                  <w:lang w:val="en-US" w:eastAsia="ja-JP"/>
                </w:rPr>
                <w:t xml:space="preserve">t </w:t>
              </w:r>
            </w:ins>
            <w:ins w:id="246" w:author=" " w:date="2020-11-05T01:28:00Z">
              <w:r w:rsidR="0075507B">
                <w:rPr>
                  <w:lang w:val="en-US" w:eastAsia="ja-JP"/>
                </w:rPr>
                <w:t>may be meaningless</w:t>
              </w:r>
            </w:ins>
            <w:ins w:id="247" w:author=" " w:date="2020-11-05T01:20:00Z">
              <w:r>
                <w:rPr>
                  <w:lang w:val="en-US" w:eastAsia="ja-JP"/>
                </w:rPr>
                <w:t xml:space="preserve"> to </w:t>
              </w:r>
            </w:ins>
            <w:ins w:id="248" w:author=" " w:date="2020-11-05T01:22:00Z">
              <w:r>
                <w:rPr>
                  <w:lang w:val="en-US" w:eastAsia="ja-JP"/>
                </w:rPr>
                <w:t>introduce</w:t>
              </w:r>
            </w:ins>
            <w:ins w:id="249" w:author=" " w:date="2020-11-05T01:20:00Z">
              <w:r>
                <w:rPr>
                  <w:lang w:val="en-US" w:eastAsia="ja-JP"/>
                </w:rPr>
                <w:t xml:space="preserve"> this feature from NW </w:t>
              </w:r>
            </w:ins>
            <w:ins w:id="250" w:author=" " w:date="2020-11-05T01:22:00Z">
              <w:r>
                <w:rPr>
                  <w:lang w:val="en-US" w:eastAsia="ja-JP"/>
                </w:rPr>
                <w:t xml:space="preserve">and operator </w:t>
              </w:r>
            </w:ins>
            <w:ins w:id="251" w:author=" " w:date="2020-11-05T01:20:00Z">
              <w:r>
                <w:rPr>
                  <w:lang w:val="en-US" w:eastAsia="ja-JP"/>
                </w:rPr>
                <w:t>side.</w:t>
              </w:r>
            </w:ins>
          </w:p>
        </w:tc>
      </w:tr>
      <w:tr w:rsidR="00DD3E19" w:rsidRPr="003E3675" w14:paraId="01FCD440" w14:textId="77777777" w:rsidTr="00354FAC">
        <w:trPr>
          <w:ins w:id="252" w:author="Huaning Niu" w:date="2020-11-04T08:39:00Z"/>
        </w:trPr>
        <w:tc>
          <w:tcPr>
            <w:tcW w:w="1236" w:type="dxa"/>
          </w:tcPr>
          <w:p w14:paraId="7E344158" w14:textId="09A5222F" w:rsidR="00DD3E19" w:rsidRDefault="00DD3E19" w:rsidP="00DD3E19">
            <w:pPr>
              <w:spacing w:after="120"/>
              <w:rPr>
                <w:ins w:id="253" w:author="Huaning Niu" w:date="2020-11-04T08:39:00Z"/>
                <w:rFonts w:hint="eastAsia"/>
                <w:color w:val="0070C0"/>
                <w:lang w:val="en-US" w:eastAsia="ja-JP"/>
              </w:rPr>
            </w:pPr>
            <w:ins w:id="254" w:author="Huaning Niu" w:date="2020-11-04T08:39:00Z">
              <w:r>
                <w:rPr>
                  <w:color w:val="0070C0"/>
                  <w:lang w:val="en-US" w:eastAsia="ja-JP"/>
                </w:rPr>
                <w:t>Apple</w:t>
              </w:r>
            </w:ins>
          </w:p>
        </w:tc>
        <w:tc>
          <w:tcPr>
            <w:tcW w:w="8395" w:type="dxa"/>
          </w:tcPr>
          <w:p w14:paraId="31616F2F" w14:textId="77777777" w:rsidR="00DD3E19" w:rsidRDefault="00DD3E19" w:rsidP="00DD3E19">
            <w:pPr>
              <w:spacing w:after="120"/>
              <w:rPr>
                <w:ins w:id="255" w:author="Huaning Niu" w:date="2020-11-04T08:39:00Z"/>
                <w:rFonts w:eastAsiaTheme="minorEastAsia"/>
                <w:color w:val="0070C0"/>
                <w:lang w:val="en-US" w:eastAsia="zh-CN"/>
              </w:rPr>
            </w:pPr>
            <w:ins w:id="256" w:author="Huaning Niu" w:date="2020-11-04T08:39:00Z">
              <w:r>
                <w:rPr>
                  <w:rFonts w:eastAsiaTheme="minorEastAsia"/>
                  <w:color w:val="0070C0"/>
                  <w:lang w:val="en-US" w:eastAsia="zh-CN"/>
                </w:rPr>
                <w:t xml:space="preserve">Subtopic 1-1: </w:t>
              </w:r>
            </w:ins>
          </w:p>
          <w:p w14:paraId="01F33585" w14:textId="77777777" w:rsidR="00DD3E19" w:rsidRDefault="00DD3E19" w:rsidP="00DD3E19">
            <w:pPr>
              <w:spacing w:after="120"/>
              <w:rPr>
                <w:ins w:id="257" w:author="Huaning Niu" w:date="2020-11-04T08:39:00Z"/>
                <w:rFonts w:eastAsiaTheme="minorEastAsia"/>
                <w:color w:val="0070C0"/>
                <w:lang w:val="en-US" w:eastAsia="zh-CN"/>
              </w:rPr>
            </w:pPr>
            <w:ins w:id="258" w:author="Huaning Niu" w:date="2020-11-04T08:39:00Z">
              <w:r>
                <w:rPr>
                  <w:rFonts w:eastAsiaTheme="minorEastAsia"/>
                  <w:color w:val="0070C0"/>
                  <w:lang w:val="en-US" w:eastAsia="zh-CN"/>
                </w:rPr>
                <w:t xml:space="preserve">We agree with the metrics. Different sub-set of those metrics can be used for evaluation of different gap usage. We can further decide the proper metrics for each UL gap usage. </w:t>
              </w:r>
            </w:ins>
          </w:p>
          <w:p w14:paraId="6A58E1D1" w14:textId="77777777" w:rsidR="00DD3E19" w:rsidRDefault="00DD3E19" w:rsidP="00DD3E19">
            <w:pPr>
              <w:spacing w:after="120"/>
              <w:rPr>
                <w:ins w:id="259" w:author="Huaning Niu" w:date="2020-11-04T08:39:00Z"/>
                <w:rFonts w:eastAsiaTheme="minorEastAsia"/>
                <w:color w:val="0070C0"/>
                <w:lang w:val="en-US" w:eastAsia="zh-CN"/>
              </w:rPr>
            </w:pPr>
            <w:ins w:id="260" w:author="Huaning Niu" w:date="2020-11-04T08:39:00Z">
              <w:r>
                <w:rPr>
                  <w:rFonts w:eastAsiaTheme="minorEastAsia"/>
                  <w:color w:val="0070C0"/>
                  <w:lang w:val="en-US" w:eastAsia="zh-CN"/>
                </w:rPr>
                <w:t xml:space="preserve">Subtopic 1-2: </w:t>
              </w:r>
            </w:ins>
          </w:p>
          <w:p w14:paraId="6EDBF919" w14:textId="77777777" w:rsidR="00DD3E19" w:rsidRDefault="00DD3E19" w:rsidP="00DD3E19">
            <w:pPr>
              <w:spacing w:after="120"/>
              <w:rPr>
                <w:ins w:id="261" w:author="Huaning Niu" w:date="2020-11-04T08:39:00Z"/>
                <w:rFonts w:eastAsiaTheme="minorEastAsia"/>
                <w:color w:val="0070C0"/>
                <w:lang w:val="en-US" w:eastAsia="zh-CN"/>
              </w:rPr>
            </w:pPr>
            <w:ins w:id="262" w:author="Huaning Niu" w:date="2020-11-04T08:39:00Z">
              <w:r>
                <w:rPr>
                  <w:rFonts w:eastAsiaTheme="minorEastAsia"/>
                  <w:color w:val="0070C0"/>
                  <w:lang w:val="en-US" w:eastAsia="zh-CN"/>
                </w:rPr>
                <w:t xml:space="preserve">To evaluate </w:t>
              </w:r>
              <w:r w:rsidRPr="00C14EA7">
                <w:rPr>
                  <w:rFonts w:eastAsiaTheme="minorEastAsia"/>
                  <w:color w:val="0070C0"/>
                  <w:lang w:val="en-US" w:eastAsia="zh-CN"/>
                </w:rPr>
                <w:t xml:space="preserve">NW impact, </w:t>
              </w:r>
              <w:r>
                <w:rPr>
                  <w:rFonts w:eastAsiaTheme="minorEastAsia"/>
                  <w:color w:val="0070C0"/>
                  <w:lang w:val="en-US" w:eastAsia="zh-CN"/>
                </w:rPr>
                <w:t>we agree that</w:t>
              </w:r>
              <w:r w:rsidRPr="00C14EA7">
                <w:rPr>
                  <w:rFonts w:eastAsiaTheme="minorEastAsia"/>
                  <w:color w:val="0070C0"/>
                  <w:lang w:val="en-US" w:eastAsia="zh-CN"/>
                </w:rPr>
                <w:t xml:space="preserve"> UL gap be further classified into two categories based on UE behavior during the gap</w:t>
              </w:r>
              <w:r>
                <w:rPr>
                  <w:rFonts w:eastAsiaTheme="minorEastAsia"/>
                  <w:color w:val="0070C0"/>
                  <w:lang w:val="en-US" w:eastAsia="zh-CN"/>
                </w:rPr>
                <w:t xml:space="preserve">. For gap without UL grant, the resource can be used to schedule other UE UL transmission.     </w:t>
              </w:r>
            </w:ins>
          </w:p>
          <w:p w14:paraId="07F033B0" w14:textId="77777777" w:rsidR="00DD3E19" w:rsidRDefault="00DD3E19" w:rsidP="00DD3E19">
            <w:pPr>
              <w:spacing w:after="120"/>
              <w:rPr>
                <w:ins w:id="263" w:author="Huaning Niu" w:date="2020-11-04T08:39:00Z"/>
                <w:rFonts w:eastAsiaTheme="minorEastAsia"/>
                <w:color w:val="0070C0"/>
                <w:lang w:val="en-US" w:eastAsia="zh-CN"/>
              </w:rPr>
            </w:pPr>
            <w:ins w:id="264" w:author="Huaning Niu" w:date="2020-11-04T08:39:00Z">
              <w:r>
                <w:rPr>
                  <w:rFonts w:eastAsiaTheme="minorEastAsia"/>
                  <w:color w:val="0070C0"/>
                  <w:lang w:val="en-US" w:eastAsia="zh-CN"/>
                </w:rPr>
                <w:t>Subtopic 1-3:</w:t>
              </w:r>
            </w:ins>
          </w:p>
          <w:p w14:paraId="24FBA74E" w14:textId="77777777" w:rsidR="00DD3E19" w:rsidRDefault="00DD3E19" w:rsidP="00DD3E19">
            <w:pPr>
              <w:spacing w:after="120"/>
              <w:rPr>
                <w:ins w:id="265" w:author="Huaning Niu" w:date="2020-11-04T08:39:00Z"/>
                <w:rFonts w:eastAsiaTheme="minorEastAsia"/>
                <w:color w:val="0070C0"/>
                <w:lang w:val="en-US" w:eastAsia="zh-CN"/>
              </w:rPr>
            </w:pPr>
            <w:ins w:id="266" w:author="Huaning Niu" w:date="2020-11-04T08:39:00Z">
              <w:r>
                <w:rPr>
                  <w:rFonts w:eastAsiaTheme="minorEastAsia"/>
                  <w:color w:val="0070C0"/>
                  <w:lang w:val="en-US" w:eastAsia="zh-CN"/>
                </w:rPr>
                <w:t xml:space="preserve">UL Tx power management, PA calibration and transceiver calibration are the main usages in our view. Other usages are not excluded.  </w:t>
              </w:r>
            </w:ins>
          </w:p>
          <w:p w14:paraId="654E0FEF" w14:textId="77777777" w:rsidR="00DD3E19" w:rsidRDefault="00DD3E19" w:rsidP="00DD3E19">
            <w:pPr>
              <w:spacing w:after="120"/>
              <w:rPr>
                <w:ins w:id="267" w:author="Huaning Niu" w:date="2020-11-04T08:39:00Z"/>
                <w:rFonts w:eastAsiaTheme="minorEastAsia"/>
                <w:color w:val="0070C0"/>
                <w:lang w:val="en-US" w:eastAsia="zh-CN"/>
              </w:rPr>
            </w:pPr>
            <w:ins w:id="268" w:author="Huaning Niu" w:date="2020-11-04T08:39:00Z">
              <w:r>
                <w:rPr>
                  <w:rFonts w:eastAsiaTheme="minorEastAsia"/>
                  <w:color w:val="0070C0"/>
                  <w:lang w:val="en-US" w:eastAsia="zh-CN"/>
                </w:rPr>
                <w:t>Subtopic 1-4:</w:t>
              </w:r>
            </w:ins>
          </w:p>
          <w:p w14:paraId="7EC6314A" w14:textId="77777777" w:rsidR="00DD3E19" w:rsidRDefault="00DD3E19" w:rsidP="00DD3E19">
            <w:pPr>
              <w:spacing w:after="120"/>
              <w:rPr>
                <w:ins w:id="269" w:author="Huaning Niu" w:date="2020-11-04T08:39:00Z"/>
                <w:rFonts w:eastAsiaTheme="minorEastAsia"/>
                <w:color w:val="0070C0"/>
                <w:lang w:val="en-US" w:eastAsia="zh-CN"/>
              </w:rPr>
            </w:pPr>
            <w:ins w:id="270" w:author="Huaning Niu" w:date="2020-11-04T08:39:00Z">
              <w:r>
                <w:rPr>
                  <w:rFonts w:eastAsiaTheme="minorEastAsia"/>
                  <w:color w:val="0070C0"/>
                  <w:lang w:val="en-US" w:eastAsia="zh-CN"/>
                </w:rPr>
                <w:t xml:space="preserve">Performance gain and testability can be discussed for each UL gap usage. </w:t>
              </w:r>
            </w:ins>
          </w:p>
          <w:p w14:paraId="145DF28D" w14:textId="77777777" w:rsidR="00DD3E19" w:rsidRPr="001707E5" w:rsidRDefault="00DD3E19" w:rsidP="00DD3E19">
            <w:pPr>
              <w:pStyle w:val="ListParagraph"/>
              <w:numPr>
                <w:ilvl w:val="0"/>
                <w:numId w:val="28"/>
              </w:numPr>
              <w:spacing w:after="120"/>
              <w:ind w:firstLineChars="0"/>
              <w:rPr>
                <w:ins w:id="271" w:author="Huaning Niu" w:date="2020-11-04T08:39:00Z"/>
                <w:rFonts w:eastAsiaTheme="minorEastAsia"/>
                <w:color w:val="0070C0"/>
                <w:lang w:val="en-US" w:eastAsia="zh-CN"/>
              </w:rPr>
            </w:pPr>
            <w:ins w:id="272" w:author="Huaning Niu" w:date="2020-11-04T08:39:00Z">
              <w:r>
                <w:rPr>
                  <w:rFonts w:eastAsiaTheme="minorEastAsia"/>
                  <w:color w:val="0070C0"/>
                  <w:lang w:val="en-US" w:eastAsia="zh-CN"/>
                </w:rPr>
                <w:t xml:space="preserve">UL coverage have been challenges for FR2 system. </w:t>
              </w:r>
              <w:r w:rsidRPr="001707E5">
                <w:rPr>
                  <w:rFonts w:eastAsiaTheme="minorEastAsia"/>
                  <w:color w:val="0070C0"/>
                  <w:lang w:val="en-US" w:eastAsia="zh-CN"/>
                </w:rPr>
                <w:t xml:space="preserve">For UL tx power management, </w:t>
              </w:r>
              <w:r>
                <w:rPr>
                  <w:rFonts w:eastAsiaTheme="minorEastAsia"/>
                  <w:color w:val="0070C0"/>
                  <w:lang w:val="en-US" w:eastAsia="zh-CN"/>
                </w:rPr>
                <w:t xml:space="preserve">while satisfying the regulatory requirements, UL gap can enable UE to have more accurate power control and avoid unnecessary P-MPR, which eventually result in </w:t>
              </w:r>
              <w:r w:rsidRPr="001707E5">
                <w:rPr>
                  <w:rFonts w:eastAsiaTheme="minorEastAsia"/>
                  <w:color w:val="0070C0"/>
                  <w:lang w:val="en-US" w:eastAsia="zh-CN"/>
                </w:rPr>
                <w:t>the</w:t>
              </w:r>
              <w:r>
                <w:rPr>
                  <w:rFonts w:eastAsiaTheme="minorEastAsia"/>
                  <w:color w:val="0070C0"/>
                  <w:lang w:val="en-US" w:eastAsia="zh-CN"/>
                </w:rPr>
                <w:t xml:space="preserve"> UL</w:t>
              </w:r>
              <w:r w:rsidRPr="001707E5">
                <w:rPr>
                  <w:rFonts w:eastAsiaTheme="minorEastAsia"/>
                  <w:color w:val="0070C0"/>
                  <w:lang w:val="en-US" w:eastAsia="zh-CN"/>
                </w:rPr>
                <w:t xml:space="preserve"> coverage</w:t>
              </w:r>
              <w:r>
                <w:rPr>
                  <w:rFonts w:eastAsiaTheme="minorEastAsia"/>
                  <w:color w:val="0070C0"/>
                  <w:lang w:val="en-US" w:eastAsia="zh-CN"/>
                </w:rPr>
                <w:t xml:space="preserve"> enhancement</w:t>
              </w:r>
              <w:r w:rsidRPr="001707E5">
                <w:rPr>
                  <w:rFonts w:eastAsiaTheme="minorEastAsia"/>
                  <w:color w:val="0070C0"/>
                  <w:lang w:val="en-US" w:eastAsia="zh-CN"/>
                </w:rPr>
                <w:t xml:space="preserve">. Test cases can be designed to verify proper UE behavior </w:t>
              </w:r>
              <w:r>
                <w:rPr>
                  <w:rFonts w:eastAsiaTheme="minorEastAsia"/>
                  <w:color w:val="0070C0"/>
                  <w:lang w:val="en-US" w:eastAsia="zh-CN"/>
                </w:rPr>
                <w:t>with and without UL</w:t>
              </w:r>
              <w:r w:rsidRPr="001707E5">
                <w:rPr>
                  <w:rFonts w:eastAsiaTheme="minorEastAsia"/>
                  <w:color w:val="0070C0"/>
                  <w:lang w:val="en-US" w:eastAsia="zh-CN"/>
                </w:rPr>
                <w:t xml:space="preserve"> gap configured.   </w:t>
              </w:r>
            </w:ins>
          </w:p>
          <w:p w14:paraId="732EB8B4" w14:textId="77777777" w:rsidR="00DD3E19" w:rsidRPr="001707E5" w:rsidRDefault="00DD3E19" w:rsidP="00DD3E19">
            <w:pPr>
              <w:pStyle w:val="ListParagraph"/>
              <w:numPr>
                <w:ilvl w:val="0"/>
                <w:numId w:val="28"/>
              </w:numPr>
              <w:spacing w:after="120"/>
              <w:ind w:firstLineChars="0"/>
              <w:rPr>
                <w:ins w:id="273" w:author="Huaning Niu" w:date="2020-11-04T08:39:00Z"/>
                <w:rFonts w:eastAsiaTheme="minorEastAsia"/>
                <w:color w:val="0070C0"/>
                <w:lang w:val="en-US" w:eastAsia="zh-CN"/>
              </w:rPr>
            </w:pPr>
            <w:ins w:id="274" w:author="Huaning Niu" w:date="2020-11-04T08:39:00Z">
              <w:r w:rsidRPr="001707E5">
                <w:rPr>
                  <w:rFonts w:eastAsiaTheme="minorEastAsia"/>
                  <w:color w:val="0070C0"/>
                  <w:lang w:val="en-US" w:eastAsia="zh-CN"/>
                </w:rPr>
                <w:t xml:space="preserve">For Transceiver calibration, </w:t>
              </w:r>
              <w:r>
                <w:rPr>
                  <w:rFonts w:eastAsiaTheme="minorEastAsia"/>
                  <w:color w:val="0070C0"/>
                  <w:lang w:val="en-US" w:eastAsia="zh-CN"/>
                </w:rPr>
                <w:t xml:space="preserve">UL gap can benefit </w:t>
              </w:r>
              <w:r w:rsidRPr="001707E5">
                <w:rPr>
                  <w:rFonts w:eastAsiaTheme="minorEastAsia"/>
                  <w:color w:val="0070C0"/>
                  <w:lang w:val="en-US" w:eastAsia="zh-CN"/>
                </w:rPr>
                <w:t>EVM performance and emissions performance.</w:t>
              </w:r>
              <w:r>
                <w:rPr>
                  <w:rFonts w:eastAsiaTheme="minorEastAsia"/>
                  <w:color w:val="0070C0"/>
                  <w:lang w:val="en-US" w:eastAsia="zh-CN"/>
                </w:rPr>
                <w:t xml:space="preserve"> The related performance gain should be demonstrated when UL gap is configured</w:t>
              </w:r>
              <w:r w:rsidRPr="001707E5">
                <w:rPr>
                  <w:rFonts w:eastAsiaTheme="minorEastAsia"/>
                  <w:color w:val="0070C0"/>
                  <w:lang w:val="en-US" w:eastAsia="zh-CN"/>
                </w:rPr>
                <w:t xml:space="preserve">  </w:t>
              </w:r>
            </w:ins>
          </w:p>
          <w:p w14:paraId="6270B50B" w14:textId="77777777" w:rsidR="00DD3E19" w:rsidRDefault="00DD3E19" w:rsidP="00DD3E19">
            <w:pPr>
              <w:pStyle w:val="ListParagraph"/>
              <w:numPr>
                <w:ilvl w:val="0"/>
                <w:numId w:val="28"/>
              </w:numPr>
              <w:spacing w:after="120"/>
              <w:ind w:firstLineChars="0"/>
              <w:rPr>
                <w:ins w:id="275" w:author="Huaning Niu" w:date="2020-11-04T08:39:00Z"/>
              </w:rPr>
            </w:pPr>
            <w:ins w:id="276" w:author="Huaning Niu" w:date="2020-11-04T08:39:00Z">
              <w:r w:rsidRPr="001707E5">
                <w:rPr>
                  <w:rFonts w:eastAsiaTheme="minorEastAsia"/>
                  <w:color w:val="0070C0"/>
                  <w:lang w:val="en-US" w:eastAsia="zh-CN"/>
                </w:rPr>
                <w:t xml:space="preserve">For PA calibration, </w:t>
              </w:r>
              <w:r>
                <w:rPr>
                  <w:rFonts w:eastAsiaTheme="minorEastAsia"/>
                  <w:color w:val="0070C0"/>
                  <w:lang w:val="en-US" w:eastAsia="zh-CN"/>
                </w:rPr>
                <w:t xml:space="preserve">it has been well discussed in R15. Generally, it is expected that PA calibration can reduce </w:t>
              </w:r>
              <w:r w:rsidRPr="001707E5">
                <w:rPr>
                  <w:rFonts w:eastAsiaTheme="minorEastAsia"/>
                  <w:color w:val="0070C0"/>
                  <w:lang w:val="en-US" w:eastAsia="zh-CN"/>
                </w:rPr>
                <w:t xml:space="preserve">MPR to enhance the high MCS coverage. </w:t>
              </w:r>
              <w:r>
                <w:rPr>
                  <w:rFonts w:eastAsiaTheme="minorEastAsia"/>
                  <w:color w:val="0070C0"/>
                  <w:lang w:val="en-US" w:eastAsia="zh-CN"/>
                </w:rPr>
                <w:t xml:space="preserve"> </w:t>
              </w:r>
            </w:ins>
          </w:p>
          <w:p w14:paraId="18DE5751" w14:textId="77777777" w:rsidR="00DD3E19" w:rsidRDefault="00DD3E19" w:rsidP="00DD3E19">
            <w:pPr>
              <w:spacing w:after="120"/>
              <w:rPr>
                <w:ins w:id="277" w:author="Huaning Niu" w:date="2020-11-04T08:39:00Z"/>
                <w:rFonts w:eastAsiaTheme="minorEastAsia"/>
                <w:color w:val="0070C0"/>
                <w:lang w:val="en-US" w:eastAsia="zh-CN"/>
              </w:rPr>
            </w:pPr>
            <w:ins w:id="278" w:author="Huaning Niu" w:date="2020-11-04T08:39:00Z">
              <w:r>
                <w:rPr>
                  <w:rFonts w:eastAsiaTheme="minorEastAsia"/>
                  <w:color w:val="0070C0"/>
                  <w:lang w:val="en-US" w:eastAsia="zh-CN"/>
                </w:rPr>
                <w:t xml:space="preserve">Sub-topic 1-5: </w:t>
              </w:r>
            </w:ins>
          </w:p>
          <w:p w14:paraId="35BBD590" w14:textId="24C87C9E" w:rsidR="00DD3E19" w:rsidRDefault="00DD3E19" w:rsidP="00DD3E19">
            <w:pPr>
              <w:rPr>
                <w:ins w:id="279" w:author="Huaning Niu" w:date="2020-11-04T08:39:00Z"/>
                <w:lang w:val="en-US" w:eastAsia="zh-CN"/>
              </w:rPr>
            </w:pPr>
            <w:ins w:id="280" w:author="Huaning Niu" w:date="2020-11-04T08:39:00Z">
              <w:r>
                <w:rPr>
                  <w:rFonts w:eastAsiaTheme="minorEastAsia"/>
                  <w:color w:val="0070C0"/>
                  <w:lang w:val="en-US" w:eastAsia="zh-CN"/>
                </w:rPr>
                <w:t xml:space="preserve">Network impact is related to the usage of UL gap. When no UL grant is needed, the UL resource can be used by other UE, then the primary impact is scheduling complexity while network throughput impact is minimum. When UL grant is needed, network impact is related to the required gap duty cycle.    </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Heading3"/>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lastRenderedPageBreak/>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lastRenderedPageBreak/>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B2B1B" w14:textId="77777777" w:rsidR="00B4218B" w:rsidRDefault="00B4218B">
      <w:r>
        <w:separator/>
      </w:r>
    </w:p>
  </w:endnote>
  <w:endnote w:type="continuationSeparator" w:id="0">
    <w:p w14:paraId="7FD62FDC" w14:textId="77777777" w:rsidR="00B4218B" w:rsidRDefault="00B42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MS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9665D" w14:textId="77777777" w:rsidR="00B4218B" w:rsidRDefault="00B4218B">
      <w:r>
        <w:separator/>
      </w:r>
    </w:p>
  </w:footnote>
  <w:footnote w:type="continuationSeparator" w:id="0">
    <w:p w14:paraId="70935273" w14:textId="77777777" w:rsidR="00B4218B" w:rsidRDefault="00B42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3E83B44"/>
    <w:multiLevelType w:val="hybridMultilevel"/>
    <w:tmpl w:val="CA36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5"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16"/>
  </w:num>
  <w:num w:numId="4">
    <w:abstractNumId w:val="13"/>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10"/>
  </w:num>
  <w:num w:numId="18">
    <w:abstractNumId w:val="3"/>
  </w:num>
  <w:num w:numId="19">
    <w:abstractNumId w:val="15"/>
  </w:num>
  <w:num w:numId="20">
    <w:abstractNumId w:val="5"/>
  </w:num>
  <w:num w:numId="21">
    <w:abstractNumId w:val="8"/>
  </w:num>
  <w:num w:numId="22">
    <w:abstractNumId w:val="12"/>
  </w:num>
  <w:num w:numId="23">
    <w:abstractNumId w:val="7"/>
  </w:num>
  <w:num w:numId="24">
    <w:abstractNumId w:val="2"/>
  </w:num>
  <w:num w:numId="25">
    <w:abstractNumId w:val="14"/>
  </w:num>
  <w:num w:numId="26">
    <w:abstractNumId w:val="1"/>
  </w:num>
  <w:num w:numId="27">
    <w:abstractNumId w:val="11"/>
  </w:num>
  <w:num w:numId="28">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rson w15:author=" ">
    <w15:presenceInfo w15:providerId="Windows Live" w15:userId="f6e3f5cf98d5799d"/>
  </w15:person>
  <w15:person w15:author="Huaning Niu">
    <w15:presenceInfo w15:providerId="AD" w15:userId="S::huaning_niu@apple.com::4dee1d1c-d529-486e-a13a-6e690ea6e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4FAC"/>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5E8A"/>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5507B"/>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5CFE"/>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5D60"/>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4218B"/>
    <w:rsid w:val="00B57265"/>
    <w:rsid w:val="00B633AE"/>
    <w:rsid w:val="00B665D2"/>
    <w:rsid w:val="00B6737C"/>
    <w:rsid w:val="00B7214D"/>
    <w:rsid w:val="00B74372"/>
    <w:rsid w:val="00B75525"/>
    <w:rsid w:val="00B77ABC"/>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D3E19"/>
    <w:rsid w:val="00DE0035"/>
    <w:rsid w:val="00DE31F0"/>
    <w:rsid w:val="00DE35CB"/>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271D9-EBAC-4F60-9310-510FE0F1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0</Pages>
  <Words>3365</Words>
  <Characters>19181</Characters>
  <Application>Microsoft Office Word</Application>
  <DocSecurity>0</DocSecurity>
  <Lines>159</Lines>
  <Paragraphs>4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2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3</cp:revision>
  <cp:lastPrinted>2019-04-25T01:09:00Z</cp:lastPrinted>
  <dcterms:created xsi:type="dcterms:W3CDTF">2020-11-04T16:39:00Z</dcterms:created>
  <dcterms:modified xsi:type="dcterms:W3CDTF">2020-11-0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